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37, </w:t>
      </w:r>
      <w:r>
        <w:t xml:space="preserve">18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48-5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8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agel, Franco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The Hague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470162" w:rsidRDefault="00470162" w:rsidP="00470162">
      <w:pPr>
        <w:pStyle w:val="FirstParagraph"/>
      </w:pPr>
      <w:r>
        <w:t>137.  February 18, 1711.</w:t>
      </w:r>
      <w:r>
        <w:rPr>
          <w:rStyle w:val="FootnoteReference"/>
        </w:rPr>
        <w:footnoteReference w:id="6"/>
      </w:r>
    </w:p>
    <w:p w:rsidR="00470162" w:rsidRDefault="00470162" w:rsidP="00470162">
      <w:pPr>
        <w:pStyle w:val="OriginalText"/>
        <w:rPr>
          <w:sz w:val="21"/>
          <w:szCs w:val="21"/>
        </w:rPr>
      </w:pP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À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Berne le 18 fevr[ier] </w:t>
      </w:r>
      <w:r>
        <w:rPr>
          <w:rStyle w:val="Italics"/>
          <w:sz w:val="21"/>
          <w:szCs w:val="21"/>
        </w:rPr>
        <w:t>1711</w:t>
      </w:r>
      <w:r>
        <w:rPr>
          <w:sz w:val="21"/>
          <w:szCs w:val="21"/>
        </w:rPr>
        <w:t>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opia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Secret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Fag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onsieur!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consequence de ma tres humble du 14 de ce Moi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e me rendis aprés le depart du Courrier pou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’Allemagne, à la Chambre des Anabaptistes oû la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mmission établie à leur égard estoit assemblée,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t immediatement apres ÿ estre entré l’on ÿ fi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nir aussÿ ceux des Anabaptistes dont le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autions avoient esté trouvé suffisantes et valable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r les Baillifs, au nombre de 18 hommes et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3 femmes. Aprés que ces pauvres Gens furen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 peu rangés en ordre Mons[ieu]r le Senateur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iesba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president of (Von Diesbach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resident de la Commission leur fi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 long discours tendant à leur faire connoitr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ur opiniatreté à contrevenir aux ordres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ur Souverain, la douceur et la patience du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uverain à leur égard, et la continüation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tte douceur encore dans cette occasion: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suitte dequoÿ il leur declara les intention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u Canton par rapport à leur sortie et aux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aveurs qu’il vouloit bien leur accorder encor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consideration de LL[eurs] HH[autes] PP[uissances] les Estat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neraux et de S[a] M[ajesté] le Roÿ de Prusse, dan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’esperance pourtant, qu’ils se porterrient d’autan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 plus gaÿement à quitter pour jamais un Paÿs, oû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’on ne pouvoit ni ne vouloit plus les souffrir,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qu’ils se conduiroient d’une maniére, que l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uverain n’aura pas sujet de se repentir de sa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uceur, et beaucoup moins de venir cÿ aprés à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rigueurs extraordinaires envers ceux qui e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useroient. Que quant au reste il leu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uhaitoit un plein contentemant dans les Paÿ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û la Providence Divine les alloit conduire, e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’après leu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ilgrim them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lerinage dans cette Vallée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sére ils puissent tous entrer dans la joÿe 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éternelle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Ce discours aÿant esté confirmé par tous le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tres Membres de la Commission, Mons[ieu]r l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President les fi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forces promises from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romettre un à un de la mai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t de bouche par un Ouÿ clair et net, qu’ils s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presenteroient icÿ toutes les fois que l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uverain les demanderoit et que pendant la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iberté que le Canton venoit de leur accorde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ls se tiendront coÿs et tranquilles et ne 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’assembleroient point pour precher ni pou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aire d’autres fonctions de leur Religion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 que tous ont promis avec assés de franchise à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’exception d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octor (Lehrer, teacher, preacher?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octeur qui a fait le Rettiv su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s assemblées, et le Scrupuleux de promèttr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la main outre sa parole d’Ouÿ, mais la Commissio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] luÿ aÿant fait entendre qu’on l’alloit reconduir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t prison, et aÿant meme commandé a l’Huissier</w:t>
      </w:r>
      <w:r>
        <w:rPr>
          <w:rStyle w:val="FootnoteReference"/>
          <w:sz w:val="21"/>
          <w:szCs w:val="21"/>
        </w:rPr>
        <w:footnoteReference w:id="8"/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r deux ou trois fois de le faire, il se ravisa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t promit comme les autres de vouloir se conforme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à la Volonté du Souverain, mais cela n’empecha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s qu’il n’ait grandement échauffé la bile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s Mess[ieurs] qui à coup seur le feront maintenan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uetter de prez:  On se calma neantmoins e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s congedia tous leur donnant la liberté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 retirer chacun chez soÿ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En suitte Mons[ieu]r le President m’assura qu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’on mettroit les autre 30, qui sont encore e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ison, aussÿ en liberté, dés qu’on auroit receu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s Relations des autres Baillifs touchant leur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autions, et que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ict:of amnesty of Feb. 11, 1711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lacard pour l’Amnesti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tant dressé, il le porteroit aujourd’huÿ dan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nseil Souverain pour le faire approuve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t authoriser, comme aussÿ pour scavoir si o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 feroit imprimer ou non?  Que la Commissio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Small Council (Senat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enat estoient bien de ce Sentiment,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is qu’il falloit, que le Conseil Souverai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’ordonnat encore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u depuis il ne s’est plus rien passé dan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tte affaire, et je doutte que le reste de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isonniers soit relaché avant Samedÿ, e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qu’il le soit meme tout alors, d’autant, que la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2 verso] grande quantité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tzerland:heavy snow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now, heav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ige qu’il ÿ a par tout c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ÿs aura empêché plusiers des Cautions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 presenter devant leurs Baillifs. Je sais</w:t>
      </w:r>
    </w:p>
    <w:p w:rsidR="0084002E" w:rsidRP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usjours avec un profond respect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470162" w:rsidRDefault="00470162" w:rsidP="0047016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7</w:t>
      </w:r>
      <w:r>
        <w:tab/>
      </w:r>
      <w:r>
        <w:rPr>
          <w:rStyle w:val="FootnoteReference"/>
        </w:rPr>
        <w:tab/>
      </w:r>
      <w:r>
        <w:t xml:space="preserve">This is A 131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470162" w:rsidRDefault="00470162" w:rsidP="00470162">
      <w:pPr>
        <w:pStyle w:val="FootnoteText"/>
      </w:pPr>
    </w:p>
  </w:footnote>
  <w:footnote w:id="4">
    <w:p w:rsidR="00470162" w:rsidRDefault="00470162" w:rsidP="00470162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470162" w:rsidRDefault="00470162" w:rsidP="00470162">
      <w:pPr>
        <w:pStyle w:val="Footnote-OneDigit"/>
      </w:pPr>
    </w:p>
  </w:footnote>
  <w:footnote w:id="5">
    <w:p w:rsidR="00470162" w:rsidRDefault="00470162" w:rsidP="00470162">
      <w:pPr>
        <w:pStyle w:val="FirstFootnoteinColumnLine"/>
      </w:pPr>
      <w:r>
        <w:rPr>
          <w:vertAlign w:val="superscript"/>
        </w:rPr>
        <w:footnoteRef/>
      </w:r>
      <w:r>
        <w:tab/>
        <w:t>“sheriff’s officer.”</w:t>
      </w:r>
    </w:p>
    <w:p w:rsidR="00470162" w:rsidRDefault="00470162" w:rsidP="00470162">
      <w:pPr>
        <w:pStyle w:val="FirstFootnoteinColumnLine"/>
      </w:pPr>
    </w:p>
  </w:footnote>
  <w:footnote w:id="6">
    <w:p w:rsidR="00470162" w:rsidRDefault="00470162" w:rsidP="00E06630">
      <w:pPr>
        <w:pStyle w:val="Footnote-OneDigit"/>
      </w:pPr>
      <w:r>
        <w:rPr>
          <w:vertAlign w:val="superscript"/>
        </w:rPr>
        <w:footnoteRef/>
      </w:r>
      <w:r w:rsidR="00E06630">
        <w:rPr>
          <w:rStyle w:val="ChapterNumberforFootnote"/>
        </w:rPr>
        <w:t xml:space="preserve"> </w:t>
      </w:r>
      <w:r>
        <w:t xml:space="preserve">This is A 1316 from the De Hoop Scheffer </w:t>
      </w:r>
      <w:r>
        <w:rPr>
          <w:rStyle w:val="Italics"/>
        </w:rPr>
        <w:t>Inventaris</w:t>
      </w:r>
      <w:r w:rsidR="00E06630">
        <w:t>.</w:t>
      </w:r>
    </w:p>
  </w:footnote>
  <w:footnote w:id="7">
    <w:p w:rsidR="00470162" w:rsidRDefault="00470162" w:rsidP="00E06630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E06630">
        <w:t>.</w:t>
      </w:r>
    </w:p>
  </w:footnote>
  <w:footnote w:id="8">
    <w:p w:rsidR="00470162" w:rsidRDefault="00470162" w:rsidP="00E06630">
      <w:pPr>
        <w:pStyle w:val="Footnote-OneDigit"/>
      </w:pPr>
      <w:r>
        <w:rPr>
          <w:vertAlign w:val="superscript"/>
        </w:rPr>
        <w:footnoteRef/>
      </w:r>
      <w:r>
        <w:tab/>
        <w:t>“sheriff’s officer</w:t>
      </w:r>
      <w:r w:rsidR="00E06630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4701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47016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4701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470162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47016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7016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470162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47016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7016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